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numbering.xml" ContentType="application/vnd.openxmlformats-officedocument.wordprocessingml.numbering+xml"/>
  <Override PartName="/word/glossary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26BB1D" w14:textId="73A2EF12" w:rsidR="00205141" w:rsidRPr="00CD6522" w:rsidRDefault="00205141" w:rsidP="00B02367">
      <w:pPr>
        <w:spacing w:line="360" w:lineRule="auto"/>
        <w:contextualSpacing/>
        <w:jc w:val="center"/>
        <w:rPr>
          <w:b/>
        </w:rPr>
      </w:pPr>
      <w:r>
        <w:rPr>
          <w:b/>
        </w:rPr>
        <w:t>[</w:t>
      </w:r>
      <w:r w:rsidRPr="00CD6522">
        <w:rPr>
          <w:b/>
        </w:rPr>
        <w:t xml:space="preserve">SAMPLE </w:t>
      </w:r>
      <w:r>
        <w:rPr>
          <w:b/>
        </w:rPr>
        <w:t>PETITION]</w:t>
      </w:r>
    </w:p>
    <w:p w14:paraId="30E539CD" w14:textId="77777777" w:rsidR="00205141" w:rsidRPr="00CD6522" w:rsidRDefault="00205141" w:rsidP="00B02367">
      <w:pPr>
        <w:spacing w:line="360" w:lineRule="auto"/>
        <w:contextualSpacing/>
        <w:jc w:val="center"/>
        <w:rPr>
          <w:b/>
        </w:rPr>
      </w:pPr>
    </w:p>
    <w:p w14:paraId="64E74762" w14:textId="77777777" w:rsidR="00205141" w:rsidRDefault="00205141" w:rsidP="00B02367">
      <w:pPr>
        <w:contextualSpacing/>
        <w:jc w:val="center"/>
        <w:rPr>
          <w:b/>
        </w:rPr>
      </w:pPr>
      <w:r>
        <w:rPr>
          <w:b/>
        </w:rPr>
        <w:t>BEFORE THE INDIANA EDUCATION</w:t>
      </w:r>
    </w:p>
    <w:p w14:paraId="17AA799C" w14:textId="77777777" w:rsidR="00205141" w:rsidRPr="00CD6522" w:rsidRDefault="00205141" w:rsidP="00B02367">
      <w:pPr>
        <w:contextualSpacing/>
        <w:jc w:val="center"/>
        <w:rPr>
          <w:b/>
        </w:rPr>
      </w:pPr>
      <w:r w:rsidRPr="00CD6522">
        <w:rPr>
          <w:b/>
        </w:rPr>
        <w:t>EMPLOYMENT RELATIONS BOARD</w:t>
      </w:r>
    </w:p>
    <w:p w14:paraId="02080495" w14:textId="77777777" w:rsidR="00205141" w:rsidRDefault="00205141" w:rsidP="00B02367">
      <w:pPr>
        <w:spacing w:line="360" w:lineRule="auto"/>
        <w:contextualSpacing/>
        <w:jc w:val="center"/>
        <w:rPr>
          <w:b/>
        </w:rPr>
      </w:pPr>
    </w:p>
    <w:sdt>
      <w:sdtPr>
        <w:rPr>
          <w:b/>
        </w:rPr>
        <w:alias w:val="School Employer Name"/>
        <w:tag w:val="School Employer Name"/>
        <w:id w:val="-286208589"/>
        <w:placeholder>
          <w:docPart w:val="FC27B4B173FE4EE6B8C0E0AE2B7E252F"/>
        </w:placeholder>
        <w:showingPlcHdr/>
        <w15:color w:val="000000"/>
        <w:text/>
      </w:sdtPr>
      <w:sdtContent>
        <w:p w14:paraId="3487B4A1" w14:textId="77777777" w:rsidR="009B3B83" w:rsidRDefault="009B3B83" w:rsidP="00B02367">
          <w:pPr>
            <w:spacing w:line="360" w:lineRule="auto"/>
            <w:contextualSpacing/>
            <w:jc w:val="center"/>
            <w:rPr>
              <w:b/>
            </w:rPr>
          </w:pPr>
          <w:r w:rsidRPr="00C665FB">
            <w:rPr>
              <w:rStyle w:val="PlaceholderText"/>
              <w:caps/>
              <w:smallCaps/>
            </w:rPr>
            <w:t>Click here to enter text.</w:t>
          </w:r>
        </w:p>
      </w:sdtContent>
    </w:sdt>
    <w:p w14:paraId="27778E62" w14:textId="77777777" w:rsidR="00205141" w:rsidRDefault="00205141" w:rsidP="00B02367">
      <w:pPr>
        <w:spacing w:line="360" w:lineRule="auto"/>
        <w:contextualSpacing/>
        <w:rPr>
          <w:b/>
        </w:rPr>
      </w:pPr>
    </w:p>
    <w:p w14:paraId="527A199B" w14:textId="31352C85" w:rsidR="009B3B83" w:rsidRPr="009B3B83" w:rsidRDefault="009B3B83" w:rsidP="00B02367">
      <w:pPr>
        <w:spacing w:line="360" w:lineRule="auto"/>
        <w:contextualSpacing/>
        <w:jc w:val="center"/>
        <w:rPr>
          <w:b/>
          <w:u w:val="single"/>
        </w:rPr>
      </w:pPr>
      <w:r>
        <w:rPr>
          <w:b/>
          <w:u w:val="single"/>
        </w:rPr>
        <w:t>PETITION FOR AMENDMENT TO THE BARGAINING UNIT</w:t>
      </w:r>
    </w:p>
    <w:p w14:paraId="624D304A" w14:textId="77777777" w:rsidR="00D8104D" w:rsidRDefault="00D8104D" w:rsidP="00B02367">
      <w:pPr>
        <w:spacing w:line="360" w:lineRule="auto"/>
        <w:contextualSpacing/>
      </w:pPr>
    </w:p>
    <w:p w14:paraId="56460542" w14:textId="0F4EB59D" w:rsidR="009B3B83" w:rsidRPr="00B02367" w:rsidRDefault="00BA0A19" w:rsidP="00B02367">
      <w:pPr>
        <w:pStyle w:val="ListParagraph"/>
        <w:numPr>
          <w:ilvl w:val="0"/>
          <w:numId w:val="1"/>
        </w:numPr>
        <w:tabs>
          <w:tab w:val="left" w:pos="-1080"/>
          <w:tab w:val="left" w:pos="-720"/>
          <w:tab w:val="left" w:pos="0"/>
          <w:tab w:val="left" w:pos="360"/>
        </w:tabs>
        <w:spacing w:line="360" w:lineRule="auto"/>
        <w:ind w:left="0" w:firstLine="0"/>
        <w:rPr>
          <w:b/>
          <w:u w:val="single"/>
        </w:rPr>
      </w:pPr>
      <w:r w:rsidRPr="008965F4">
        <w:rPr>
          <w:b/>
          <w:u w:val="single"/>
        </w:rPr>
        <w:t>Information of Known Interested Parties</w:t>
      </w:r>
    </w:p>
    <w:p w14:paraId="7DDB4FFA" w14:textId="23F37849" w:rsidR="00BA0A19" w:rsidRPr="002D1290" w:rsidRDefault="00BA0A19" w:rsidP="00B02367">
      <w:pPr>
        <w:pStyle w:val="ListParagraph"/>
        <w:numPr>
          <w:ilvl w:val="1"/>
          <w:numId w:val="1"/>
        </w:numPr>
        <w:tabs>
          <w:tab w:val="left" w:pos="-1080"/>
          <w:tab w:val="left" w:pos="-720"/>
          <w:tab w:val="left" w:pos="0"/>
          <w:tab w:val="left" w:pos="360"/>
        </w:tabs>
        <w:spacing w:line="360" w:lineRule="auto"/>
        <w:rPr>
          <w:b/>
        </w:rPr>
      </w:pPr>
      <w:r w:rsidRPr="002D1290">
        <w:rPr>
          <w:b/>
        </w:rPr>
        <w:t>Petitioner Information</w:t>
      </w:r>
    </w:p>
    <w:p w14:paraId="67BA312D" w14:textId="77777777" w:rsidR="00D25AE3" w:rsidRPr="00DF4D92" w:rsidRDefault="00D25AE3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</w:pPr>
      <w:r w:rsidRPr="00DF4D92">
        <w:t>Name</w:t>
      </w:r>
      <w:r>
        <w:t xml:space="preserve">: </w:t>
      </w:r>
      <w:sdt>
        <w:sdtPr>
          <w:id w:val="1293784592"/>
          <w:placeholder>
            <w:docPart w:val="6F993502075D42699A2500C903337A4C"/>
          </w:placeholder>
          <w:showingPlcHdr/>
          <w15:color w:val="000000"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602C16B3" w14:textId="15D7BAED" w:rsidR="00D25AE3" w:rsidRDefault="00D25AE3" w:rsidP="00B02367">
      <w:pPr>
        <w:tabs>
          <w:tab w:val="left" w:pos="-1080"/>
          <w:tab w:val="left" w:pos="-720"/>
        </w:tabs>
        <w:spacing w:line="360" w:lineRule="auto"/>
        <w:ind w:left="1080" w:hanging="360"/>
        <w:contextualSpacing/>
      </w:pPr>
      <w:sdt>
        <w:sdtPr>
          <w:id w:val="-6084240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F30CC7">
        <w:t xml:space="preserve">The Petitioners are </w:t>
      </w:r>
      <w:r w:rsidRPr="00D25AE3">
        <w:t>20% of school employee</w:t>
      </w:r>
      <w:r w:rsidR="00F30CC7">
        <w:t xml:space="preserve">, the names of which are attached </w:t>
      </w:r>
      <w:r w:rsidRPr="00D25AE3">
        <w:t>on a separate page</w:t>
      </w:r>
      <w:r w:rsidR="00F30CC7">
        <w:t>, and the abovementioned name is the contact person for the school employees</w:t>
      </w:r>
      <w:r w:rsidRPr="00D25AE3">
        <w:t>.</w:t>
      </w:r>
    </w:p>
    <w:p w14:paraId="6CFD8182" w14:textId="2BFE91CC" w:rsidR="00D25AE3" w:rsidRDefault="00D25AE3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</w:pPr>
      <w:r>
        <w:t xml:space="preserve">Title: </w:t>
      </w:r>
      <w:sdt>
        <w:sdtPr>
          <w:id w:val="-479459278"/>
          <w:placeholder>
            <w:docPart w:val="6F993502075D42699A2500C903337A4C"/>
          </w:placeholder>
          <w:showingPlcHdr/>
          <w15:color w:val="000000"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545E4339" w14:textId="77777777" w:rsidR="00D25AE3" w:rsidRPr="00DF4D92" w:rsidRDefault="00D25AE3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  <w:rPr>
          <w:u w:val="single"/>
        </w:rPr>
      </w:pPr>
      <w:r w:rsidRPr="00DF4D92">
        <w:t>Address</w:t>
      </w:r>
      <w:r>
        <w:t xml:space="preserve">: </w:t>
      </w:r>
      <w:sdt>
        <w:sdtPr>
          <w:id w:val="-664850429"/>
          <w:placeholder>
            <w:docPart w:val="6F993502075D42699A2500C903337A4C"/>
          </w:placeholder>
          <w:showingPlcHdr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3F45CA3B" w14:textId="77777777" w:rsidR="00D25AE3" w:rsidRPr="00DF4D92" w:rsidRDefault="00D25AE3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  <w:rPr>
          <w:u w:val="single"/>
        </w:rPr>
      </w:pPr>
      <w:r w:rsidRPr="00DF4D92">
        <w:t>Telephone</w:t>
      </w:r>
      <w:r>
        <w:t xml:space="preserve">: </w:t>
      </w:r>
      <w:sdt>
        <w:sdtPr>
          <w:id w:val="621113474"/>
          <w:placeholder>
            <w:docPart w:val="6F993502075D42699A2500C903337A4C"/>
          </w:placeholder>
          <w:showingPlcHdr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402A0030" w14:textId="41C2B564" w:rsidR="00D25AE3" w:rsidRDefault="00D25AE3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</w:pPr>
      <w:r>
        <w:t xml:space="preserve">Fax: </w:t>
      </w:r>
      <w:sdt>
        <w:sdtPr>
          <w:id w:val="-1372446162"/>
          <w:placeholder>
            <w:docPart w:val="DefaultPlaceholder_1081868574"/>
          </w:placeholder>
          <w:showingPlcHdr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736C222E" w14:textId="77777777" w:rsidR="00D25AE3" w:rsidRPr="00DF4D92" w:rsidRDefault="00D25AE3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</w:pPr>
      <w:r w:rsidRPr="00DF4D92">
        <w:t>E-mail</w:t>
      </w:r>
      <w:r>
        <w:t xml:space="preserve">: </w:t>
      </w:r>
      <w:sdt>
        <w:sdtPr>
          <w:id w:val="700361094"/>
          <w:placeholder>
            <w:docPart w:val="6F993502075D42699A2500C903337A4C"/>
          </w:placeholder>
          <w:showingPlcHdr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1A188AF5" w14:textId="6C7F38FD" w:rsidR="00BA0A19" w:rsidRPr="008416AC" w:rsidRDefault="00BA0A19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</w:pPr>
    </w:p>
    <w:p w14:paraId="3A97A9A1" w14:textId="1651EB42" w:rsidR="00BA0A19" w:rsidRPr="00D25AE3" w:rsidRDefault="00D25AE3" w:rsidP="00B02367">
      <w:pPr>
        <w:pStyle w:val="ListParagraph"/>
        <w:numPr>
          <w:ilvl w:val="1"/>
          <w:numId w:val="1"/>
        </w:numPr>
        <w:tabs>
          <w:tab w:val="left" w:pos="-1080"/>
          <w:tab w:val="left" w:pos="-720"/>
          <w:tab w:val="left" w:pos="0"/>
          <w:tab w:val="left" w:pos="360"/>
        </w:tabs>
        <w:spacing w:line="360" w:lineRule="auto"/>
        <w:rPr>
          <w:b/>
        </w:rPr>
      </w:pPr>
      <w:r w:rsidRPr="00D25AE3">
        <w:rPr>
          <w:b/>
        </w:rPr>
        <w:t>P</w:t>
      </w:r>
      <w:r w:rsidR="00BA0A19" w:rsidRPr="00D25AE3">
        <w:rPr>
          <w:b/>
        </w:rPr>
        <w:t>etitioner Representative</w:t>
      </w:r>
      <w:r w:rsidR="00E466FB" w:rsidRPr="00D25AE3">
        <w:rPr>
          <w:b/>
        </w:rPr>
        <w:t xml:space="preserve"> </w:t>
      </w:r>
      <w:r w:rsidR="00BA0A19" w:rsidRPr="00D25AE3">
        <w:rPr>
          <w:b/>
        </w:rPr>
        <w:t>Information</w:t>
      </w:r>
    </w:p>
    <w:p w14:paraId="4A3404AF" w14:textId="3D72B0BA" w:rsidR="00D25AE3" w:rsidRDefault="00D25AE3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</w:pPr>
      <w:r w:rsidRPr="00DF4D92">
        <w:t>Name</w:t>
      </w:r>
      <w:r>
        <w:t xml:space="preserve">: </w:t>
      </w:r>
      <w:sdt>
        <w:sdtPr>
          <w:id w:val="1965771592"/>
          <w:placeholder>
            <w:docPart w:val="7EB793CE7E0F45E686DFE2424B4B70A0"/>
          </w:placeholder>
          <w:showingPlcHdr/>
          <w15:color w:val="000000"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48A47714" w14:textId="77777777" w:rsidR="00D25AE3" w:rsidRDefault="00D25AE3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</w:pPr>
      <w:r>
        <w:t xml:space="preserve">Title: </w:t>
      </w:r>
      <w:sdt>
        <w:sdtPr>
          <w:id w:val="617799149"/>
          <w:placeholder>
            <w:docPart w:val="7EB793CE7E0F45E686DFE2424B4B70A0"/>
          </w:placeholder>
          <w:showingPlcHdr/>
          <w15:color w:val="000000"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68791B5F" w14:textId="77777777" w:rsidR="00D25AE3" w:rsidRPr="00DF4D92" w:rsidRDefault="00D25AE3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  <w:rPr>
          <w:u w:val="single"/>
        </w:rPr>
      </w:pPr>
      <w:r w:rsidRPr="00DF4D92">
        <w:t>Address</w:t>
      </w:r>
      <w:r>
        <w:t xml:space="preserve">: </w:t>
      </w:r>
      <w:sdt>
        <w:sdtPr>
          <w:id w:val="1070846688"/>
          <w:placeholder>
            <w:docPart w:val="7EB793CE7E0F45E686DFE2424B4B70A0"/>
          </w:placeholder>
          <w:showingPlcHdr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091BF4F1" w14:textId="77777777" w:rsidR="00D25AE3" w:rsidRPr="00DF4D92" w:rsidRDefault="00D25AE3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  <w:rPr>
          <w:u w:val="single"/>
        </w:rPr>
      </w:pPr>
      <w:r w:rsidRPr="00DF4D92">
        <w:t>Telephone</w:t>
      </w:r>
      <w:r>
        <w:t xml:space="preserve">: </w:t>
      </w:r>
      <w:sdt>
        <w:sdtPr>
          <w:id w:val="1296335937"/>
          <w:placeholder>
            <w:docPart w:val="7EB793CE7E0F45E686DFE2424B4B70A0"/>
          </w:placeholder>
          <w:showingPlcHdr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10906478" w14:textId="77777777" w:rsidR="00D25AE3" w:rsidRDefault="00D25AE3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</w:pPr>
      <w:r>
        <w:t xml:space="preserve">Fax: </w:t>
      </w:r>
      <w:sdt>
        <w:sdtPr>
          <w:id w:val="76252411"/>
          <w:placeholder>
            <w:docPart w:val="651B26F6213142EFAC90E2D8729B6DF2"/>
          </w:placeholder>
          <w:showingPlcHdr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0E6B1BCD" w14:textId="77777777" w:rsidR="00D25AE3" w:rsidRPr="00DF4D92" w:rsidRDefault="00D25AE3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</w:pPr>
      <w:r w:rsidRPr="00DF4D92">
        <w:t>E-mail</w:t>
      </w:r>
      <w:r>
        <w:t xml:space="preserve">: </w:t>
      </w:r>
      <w:sdt>
        <w:sdtPr>
          <w:id w:val="-408998351"/>
          <w:placeholder>
            <w:docPart w:val="7EB793CE7E0F45E686DFE2424B4B70A0"/>
          </w:placeholder>
          <w:showingPlcHdr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42661EBF" w14:textId="77777777" w:rsidR="00BA0A19" w:rsidRPr="00E82A63" w:rsidRDefault="00BA0A19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  <w:rPr>
          <w:sz w:val="20"/>
          <w:szCs w:val="20"/>
        </w:rPr>
      </w:pPr>
    </w:p>
    <w:p w14:paraId="62B6545C" w14:textId="68C677A5" w:rsidR="00BA0A19" w:rsidRPr="002D1290" w:rsidRDefault="00BA0A19" w:rsidP="00B02367">
      <w:pPr>
        <w:pStyle w:val="ListParagraph"/>
        <w:numPr>
          <w:ilvl w:val="1"/>
          <w:numId w:val="1"/>
        </w:numPr>
        <w:tabs>
          <w:tab w:val="left" w:pos="-1080"/>
          <w:tab w:val="left" w:pos="-720"/>
          <w:tab w:val="left" w:pos="0"/>
          <w:tab w:val="left" w:pos="360"/>
        </w:tabs>
        <w:spacing w:line="360" w:lineRule="auto"/>
        <w:rPr>
          <w:b/>
        </w:rPr>
      </w:pPr>
      <w:r w:rsidRPr="002D1290">
        <w:rPr>
          <w:b/>
        </w:rPr>
        <w:t>School Employer Information</w:t>
      </w:r>
    </w:p>
    <w:p w14:paraId="07CF3880" w14:textId="7294802A" w:rsidR="00BA0A19" w:rsidRDefault="00BA0A19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</w:pPr>
      <w:r>
        <w:t>Name of School Employer</w:t>
      </w:r>
      <w:r w:rsidR="00D25AE3">
        <w:t xml:space="preserve">: </w:t>
      </w:r>
      <w:sdt>
        <w:sdtPr>
          <w:id w:val="1044562165"/>
          <w:placeholder>
            <w:docPart w:val="DefaultPlaceholder_1081868574"/>
          </w:placeholder>
          <w:showingPlcHdr/>
          <w:text/>
        </w:sdtPr>
        <w:sdtContent>
          <w:r w:rsidR="00D25AE3" w:rsidRPr="00034740">
            <w:rPr>
              <w:rStyle w:val="PlaceholderText"/>
            </w:rPr>
            <w:t>Click here to enter text.</w:t>
          </w:r>
        </w:sdtContent>
      </w:sdt>
    </w:p>
    <w:p w14:paraId="33B72945" w14:textId="04BA75C7" w:rsidR="00BA0A19" w:rsidRDefault="00BA0A19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</w:pPr>
      <w:r>
        <w:t>Superintendent’s Name</w:t>
      </w:r>
      <w:r w:rsidR="00D25AE3">
        <w:t xml:space="preserve">: </w:t>
      </w:r>
      <w:sdt>
        <w:sdtPr>
          <w:id w:val="-956023902"/>
          <w:placeholder>
            <w:docPart w:val="DefaultPlaceholder_1081868574"/>
          </w:placeholder>
          <w:showingPlcHdr/>
          <w:text/>
        </w:sdtPr>
        <w:sdtContent>
          <w:r w:rsidR="00D25AE3" w:rsidRPr="00034740">
            <w:rPr>
              <w:rStyle w:val="PlaceholderText"/>
            </w:rPr>
            <w:t>Click here to enter text.</w:t>
          </w:r>
        </w:sdtContent>
      </w:sdt>
      <w:r>
        <w:tab/>
      </w:r>
    </w:p>
    <w:p w14:paraId="7E34D736" w14:textId="77777777" w:rsidR="00D25AE3" w:rsidRPr="00DF4D92" w:rsidRDefault="00D25AE3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  <w:rPr>
          <w:u w:val="single"/>
        </w:rPr>
      </w:pPr>
      <w:r w:rsidRPr="00DF4D92">
        <w:t>Address</w:t>
      </w:r>
      <w:r>
        <w:t xml:space="preserve">: </w:t>
      </w:r>
      <w:sdt>
        <w:sdtPr>
          <w:id w:val="-1096553854"/>
          <w:placeholder>
            <w:docPart w:val="6A1B23341E0F410DAE55B26247E37103"/>
          </w:placeholder>
          <w:showingPlcHdr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4C313764" w14:textId="77777777" w:rsidR="00D25AE3" w:rsidRPr="00DF4D92" w:rsidRDefault="00D25AE3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  <w:rPr>
          <w:u w:val="single"/>
        </w:rPr>
      </w:pPr>
      <w:r w:rsidRPr="00DF4D92">
        <w:t>Telephone</w:t>
      </w:r>
      <w:r>
        <w:t xml:space="preserve">: </w:t>
      </w:r>
      <w:sdt>
        <w:sdtPr>
          <w:id w:val="-160171797"/>
          <w:placeholder>
            <w:docPart w:val="6A1B23341E0F410DAE55B26247E37103"/>
          </w:placeholder>
          <w:showingPlcHdr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1726CC13" w14:textId="77777777" w:rsidR="00D25AE3" w:rsidRDefault="00D25AE3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</w:pPr>
      <w:r>
        <w:t xml:space="preserve">Fax: </w:t>
      </w:r>
      <w:sdt>
        <w:sdtPr>
          <w:id w:val="-863278938"/>
          <w:placeholder>
            <w:docPart w:val="DF6EAA46AC6944C185C02B676D58E371"/>
          </w:placeholder>
          <w:showingPlcHdr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466FB916" w14:textId="77777777" w:rsidR="00D25AE3" w:rsidRPr="00DF4D92" w:rsidRDefault="00D25AE3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</w:pPr>
      <w:r w:rsidRPr="00DF4D92">
        <w:t>E-mail</w:t>
      </w:r>
      <w:r>
        <w:t xml:space="preserve">: </w:t>
      </w:r>
      <w:sdt>
        <w:sdtPr>
          <w:id w:val="-244568970"/>
          <w:placeholder>
            <w:docPart w:val="6A1B23341E0F410DAE55B26247E37103"/>
          </w:placeholder>
          <w:showingPlcHdr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6C4064FE" w14:textId="77777777" w:rsidR="00D25AE3" w:rsidRDefault="00D25AE3" w:rsidP="00B02367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spacing w:line="360" w:lineRule="auto"/>
        <w:ind w:left="1080"/>
      </w:pPr>
    </w:p>
    <w:p w14:paraId="473752EF" w14:textId="6920477B" w:rsidR="00BA0A19" w:rsidRPr="00B02367" w:rsidRDefault="00BA0A19" w:rsidP="00B02367">
      <w:pPr>
        <w:pStyle w:val="ListParagraph"/>
        <w:numPr>
          <w:ilvl w:val="1"/>
          <w:numId w:val="1"/>
        </w:numPr>
        <w:tabs>
          <w:tab w:val="left" w:pos="-1080"/>
          <w:tab w:val="left" w:pos="-720"/>
          <w:tab w:val="left" w:pos="0"/>
          <w:tab w:val="left" w:pos="360"/>
        </w:tabs>
        <w:spacing w:line="360" w:lineRule="auto"/>
        <w:rPr>
          <w:b/>
        </w:rPr>
      </w:pPr>
      <w:r w:rsidRPr="00B02367">
        <w:rPr>
          <w:b/>
        </w:rPr>
        <w:t>School Employer Representative Information</w:t>
      </w:r>
    </w:p>
    <w:p w14:paraId="009EB6F3" w14:textId="77777777" w:rsidR="00D25AE3" w:rsidRDefault="00D25AE3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</w:pPr>
      <w:r w:rsidRPr="00DF4D92">
        <w:t>Name</w:t>
      </w:r>
      <w:r>
        <w:t xml:space="preserve">: </w:t>
      </w:r>
      <w:sdt>
        <w:sdtPr>
          <w:id w:val="-548524989"/>
          <w:placeholder>
            <w:docPart w:val="DDBF8E0411124278815B166E853E8217"/>
          </w:placeholder>
          <w:showingPlcHdr/>
          <w15:color w:val="000000"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63DD2D97" w14:textId="77777777" w:rsidR="00D25AE3" w:rsidRDefault="00D25AE3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</w:pPr>
      <w:r>
        <w:t xml:space="preserve">Title: </w:t>
      </w:r>
      <w:sdt>
        <w:sdtPr>
          <w:id w:val="1453971598"/>
          <w:placeholder>
            <w:docPart w:val="DDBF8E0411124278815B166E853E8217"/>
          </w:placeholder>
          <w:showingPlcHdr/>
          <w15:color w:val="000000"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372AE53B" w14:textId="77777777" w:rsidR="00D25AE3" w:rsidRPr="00DF4D92" w:rsidRDefault="00D25AE3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  <w:rPr>
          <w:u w:val="single"/>
        </w:rPr>
      </w:pPr>
      <w:r w:rsidRPr="00DF4D92">
        <w:t>Address</w:t>
      </w:r>
      <w:r>
        <w:t xml:space="preserve">: </w:t>
      </w:r>
      <w:sdt>
        <w:sdtPr>
          <w:id w:val="842282933"/>
          <w:placeholder>
            <w:docPart w:val="DDBF8E0411124278815B166E853E8217"/>
          </w:placeholder>
          <w:showingPlcHdr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03A8D28B" w14:textId="77777777" w:rsidR="00D25AE3" w:rsidRPr="00DF4D92" w:rsidRDefault="00D25AE3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  <w:rPr>
          <w:u w:val="single"/>
        </w:rPr>
      </w:pPr>
      <w:r w:rsidRPr="00DF4D92">
        <w:t>Telephone</w:t>
      </w:r>
      <w:r>
        <w:t xml:space="preserve">: </w:t>
      </w:r>
      <w:sdt>
        <w:sdtPr>
          <w:id w:val="2022500508"/>
          <w:placeholder>
            <w:docPart w:val="DDBF8E0411124278815B166E853E8217"/>
          </w:placeholder>
          <w:showingPlcHdr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7EA1C442" w14:textId="77777777" w:rsidR="00D25AE3" w:rsidRDefault="00D25AE3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</w:pPr>
      <w:r>
        <w:t xml:space="preserve">Fax: </w:t>
      </w:r>
      <w:sdt>
        <w:sdtPr>
          <w:id w:val="545253378"/>
          <w:placeholder>
            <w:docPart w:val="2851CDDD72F7453A8DF0FEEB49DD1B74"/>
          </w:placeholder>
          <w:showingPlcHdr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1EF306CC" w14:textId="77777777" w:rsidR="00D25AE3" w:rsidRPr="00DF4D92" w:rsidRDefault="00D25AE3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</w:pPr>
      <w:r w:rsidRPr="00DF4D92">
        <w:t>E-mail</w:t>
      </w:r>
      <w:r>
        <w:t xml:space="preserve">: </w:t>
      </w:r>
      <w:sdt>
        <w:sdtPr>
          <w:id w:val="-141659600"/>
          <w:placeholder>
            <w:docPart w:val="DDBF8E0411124278815B166E853E8217"/>
          </w:placeholder>
          <w:showingPlcHdr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45BF6A45" w14:textId="77777777" w:rsidR="00BA0A19" w:rsidRPr="00E82A63" w:rsidRDefault="00BA0A19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  <w:rPr>
          <w:sz w:val="20"/>
          <w:szCs w:val="20"/>
        </w:rPr>
      </w:pPr>
    </w:p>
    <w:p w14:paraId="25034EFF" w14:textId="4191C7E6" w:rsidR="00D25AE3" w:rsidRPr="00D25AE3" w:rsidRDefault="00BA0A19" w:rsidP="00B02367">
      <w:pPr>
        <w:pStyle w:val="ListParagraph"/>
        <w:numPr>
          <w:ilvl w:val="1"/>
          <w:numId w:val="1"/>
        </w:numPr>
        <w:tabs>
          <w:tab w:val="left" w:pos="-1080"/>
          <w:tab w:val="left" w:pos="-720"/>
          <w:tab w:val="left" w:pos="0"/>
          <w:tab w:val="left" w:pos="360"/>
        </w:tabs>
        <w:spacing w:line="360" w:lineRule="auto"/>
        <w:rPr>
          <w:b/>
        </w:rPr>
      </w:pPr>
      <w:r w:rsidRPr="002D1290">
        <w:rPr>
          <w:b/>
        </w:rPr>
        <w:t>Exclusive Representative</w:t>
      </w:r>
      <w:r w:rsidR="00E466FB">
        <w:rPr>
          <w:b/>
        </w:rPr>
        <w:t xml:space="preserve"> </w:t>
      </w:r>
      <w:r w:rsidRPr="002D1290">
        <w:rPr>
          <w:b/>
        </w:rPr>
        <w:t>Information</w:t>
      </w:r>
    </w:p>
    <w:p w14:paraId="0CD290C5" w14:textId="55007D4D" w:rsidR="00BA0A19" w:rsidRDefault="00BA0A19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</w:pPr>
      <w:r>
        <w:t>Name of Exclusive Representative</w:t>
      </w:r>
      <w:r w:rsidR="00D25AE3">
        <w:t xml:space="preserve">: </w:t>
      </w:r>
      <w:sdt>
        <w:sdtPr>
          <w:id w:val="1880202678"/>
          <w:placeholder>
            <w:docPart w:val="DefaultPlaceholder_1081868574"/>
          </w:placeholder>
          <w:showingPlcHdr/>
          <w:text/>
        </w:sdtPr>
        <w:sdtContent>
          <w:r w:rsidR="00D25AE3" w:rsidRPr="00034740">
            <w:rPr>
              <w:rStyle w:val="PlaceholderText"/>
            </w:rPr>
            <w:t>Click here to enter text.</w:t>
          </w:r>
        </w:sdtContent>
      </w:sdt>
    </w:p>
    <w:p w14:paraId="0508873F" w14:textId="14C41CCF" w:rsidR="00BA0A19" w:rsidRDefault="00BA0A19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</w:pPr>
      <w:r>
        <w:t>Name of President</w:t>
      </w:r>
      <w:r w:rsidR="00D25AE3">
        <w:t xml:space="preserve">: </w:t>
      </w:r>
      <w:sdt>
        <w:sdtPr>
          <w:id w:val="323475244"/>
          <w:placeholder>
            <w:docPart w:val="DefaultPlaceholder_1081868574"/>
          </w:placeholder>
          <w:showingPlcHdr/>
          <w:text/>
        </w:sdtPr>
        <w:sdtContent>
          <w:r w:rsidR="00D25AE3" w:rsidRPr="00034740">
            <w:rPr>
              <w:rStyle w:val="PlaceholderText"/>
            </w:rPr>
            <w:t>Click here to enter text.</w:t>
          </w:r>
        </w:sdtContent>
      </w:sdt>
    </w:p>
    <w:p w14:paraId="0444CEF5" w14:textId="77777777" w:rsidR="00B02367" w:rsidRPr="00DF4D92" w:rsidRDefault="00B02367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  <w:rPr>
          <w:u w:val="single"/>
        </w:rPr>
      </w:pPr>
      <w:r w:rsidRPr="00DF4D92">
        <w:t>Address</w:t>
      </w:r>
      <w:r>
        <w:t xml:space="preserve">: </w:t>
      </w:r>
      <w:sdt>
        <w:sdtPr>
          <w:id w:val="1571385593"/>
          <w:placeholder>
            <w:docPart w:val="E3B5A7A7ED304F508C31364D096BE32A"/>
          </w:placeholder>
          <w:showingPlcHdr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5EC44114" w14:textId="77777777" w:rsidR="00B02367" w:rsidRPr="00DF4D92" w:rsidRDefault="00B02367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  <w:rPr>
          <w:u w:val="single"/>
        </w:rPr>
      </w:pPr>
      <w:r w:rsidRPr="00DF4D92">
        <w:t>Telephone</w:t>
      </w:r>
      <w:r>
        <w:t xml:space="preserve">: </w:t>
      </w:r>
      <w:sdt>
        <w:sdtPr>
          <w:id w:val="1797247774"/>
          <w:placeholder>
            <w:docPart w:val="E3B5A7A7ED304F508C31364D096BE32A"/>
          </w:placeholder>
          <w:showingPlcHdr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2A017F53" w14:textId="77777777" w:rsidR="00B02367" w:rsidRDefault="00B02367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</w:pPr>
      <w:r>
        <w:t xml:space="preserve">Fax: </w:t>
      </w:r>
      <w:sdt>
        <w:sdtPr>
          <w:id w:val="-1870445639"/>
          <w:placeholder>
            <w:docPart w:val="1B30450777BD467D99E7D2AC9CD3ACE7"/>
          </w:placeholder>
          <w:showingPlcHdr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167E4B94" w14:textId="77777777" w:rsidR="00B02367" w:rsidRPr="00DF4D92" w:rsidRDefault="00B02367" w:rsidP="00B02367">
      <w:pPr>
        <w:tabs>
          <w:tab w:val="left" w:pos="-1080"/>
          <w:tab w:val="left" w:pos="-720"/>
          <w:tab w:val="left" w:pos="0"/>
          <w:tab w:val="left" w:pos="360"/>
        </w:tabs>
        <w:spacing w:line="360" w:lineRule="auto"/>
        <w:contextualSpacing/>
      </w:pPr>
      <w:r w:rsidRPr="00DF4D92">
        <w:t>E-mail</w:t>
      </w:r>
      <w:r>
        <w:t xml:space="preserve">: </w:t>
      </w:r>
      <w:sdt>
        <w:sdtPr>
          <w:id w:val="1925829022"/>
          <w:placeholder>
            <w:docPart w:val="E3B5A7A7ED304F508C31364D096BE32A"/>
          </w:placeholder>
          <w:showingPlcHdr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372EC012" w14:textId="77777777" w:rsidR="00BA0A19" w:rsidRPr="00E82A63" w:rsidRDefault="00BA0A19" w:rsidP="00B02367">
      <w:pPr>
        <w:spacing w:line="360" w:lineRule="auto"/>
        <w:contextualSpacing/>
        <w:rPr>
          <w:sz w:val="20"/>
          <w:szCs w:val="20"/>
        </w:rPr>
      </w:pPr>
    </w:p>
    <w:p w14:paraId="178B52C0" w14:textId="77777777" w:rsidR="00B62099" w:rsidRPr="00BA0A19" w:rsidRDefault="00BA0A19" w:rsidP="00B02367">
      <w:pPr>
        <w:pStyle w:val="ListParagraph"/>
        <w:numPr>
          <w:ilvl w:val="0"/>
          <w:numId w:val="1"/>
        </w:numPr>
        <w:spacing w:line="360" w:lineRule="auto"/>
        <w:rPr>
          <w:b/>
          <w:u w:val="single"/>
        </w:rPr>
      </w:pPr>
      <w:r w:rsidRPr="00BA0A19">
        <w:rPr>
          <w:b/>
          <w:u w:val="single"/>
        </w:rPr>
        <w:t>Bargaining Unit Information</w:t>
      </w:r>
    </w:p>
    <w:p w14:paraId="56F24BEB" w14:textId="391A9FE0" w:rsidR="002777BF" w:rsidRDefault="00D8104D" w:rsidP="00B02367">
      <w:pPr>
        <w:widowControl/>
        <w:autoSpaceDE/>
        <w:autoSpaceDN/>
        <w:adjustRightInd/>
        <w:spacing w:line="360" w:lineRule="auto"/>
        <w:contextualSpacing/>
      </w:pPr>
      <w:r>
        <w:t>Approximate Number of Employees in Bargaining Unit</w:t>
      </w:r>
      <w:r w:rsidR="00B02367">
        <w:t xml:space="preserve">: </w:t>
      </w:r>
      <w:sdt>
        <w:sdtPr>
          <w:id w:val="973955654"/>
          <w:placeholder>
            <w:docPart w:val="DefaultPlaceholder_1081868574"/>
          </w:placeholder>
          <w:showingPlcHdr/>
          <w:text/>
        </w:sdtPr>
        <w:sdtContent>
          <w:r w:rsidR="00B02367" w:rsidRPr="00034740">
            <w:rPr>
              <w:rStyle w:val="PlaceholderText"/>
            </w:rPr>
            <w:t>Click here to enter text.</w:t>
          </w:r>
        </w:sdtContent>
      </w:sdt>
    </w:p>
    <w:p w14:paraId="28574ABE" w14:textId="53038046" w:rsidR="002777BF" w:rsidRDefault="00D8104D" w:rsidP="00B02367">
      <w:pPr>
        <w:spacing w:line="360" w:lineRule="auto"/>
        <w:contextualSpacing/>
      </w:pPr>
      <w:r>
        <w:t xml:space="preserve">Date of Certification or Recognition </w:t>
      </w:r>
      <w:r w:rsidR="00BA0A19">
        <w:t>of School Employee Organization</w:t>
      </w:r>
      <w:r w:rsidR="00B02367">
        <w:t xml:space="preserve">: </w:t>
      </w:r>
      <w:sdt>
        <w:sdtPr>
          <w:id w:val="842969763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B02367" w:rsidRPr="00034740">
            <w:rPr>
              <w:rStyle w:val="PlaceholderText"/>
            </w:rPr>
            <w:t>Click here to enter a date.</w:t>
          </w:r>
        </w:sdtContent>
      </w:sdt>
    </w:p>
    <w:p w14:paraId="37DB22BB" w14:textId="18673EAB" w:rsidR="00D8104D" w:rsidRDefault="00D8104D" w:rsidP="00B02367">
      <w:pPr>
        <w:tabs>
          <w:tab w:val="left" w:pos="-1440"/>
        </w:tabs>
        <w:spacing w:line="360" w:lineRule="auto"/>
        <w:contextualSpacing/>
      </w:pPr>
      <w:r>
        <w:t>Date of Last Unit Clarification or Amendment</w:t>
      </w:r>
      <w:r w:rsidR="00B02367">
        <w:t xml:space="preserve">: </w:t>
      </w:r>
      <w:sdt>
        <w:sdtPr>
          <w:id w:val="-364444335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B02367" w:rsidRPr="00034740">
            <w:rPr>
              <w:rStyle w:val="PlaceholderText"/>
            </w:rPr>
            <w:t>Click here to enter a date.</w:t>
          </w:r>
        </w:sdtContent>
      </w:sdt>
    </w:p>
    <w:p w14:paraId="6CD03340" w14:textId="4015FEC1" w:rsidR="00D8104D" w:rsidRDefault="00D8104D" w:rsidP="00B02367">
      <w:pPr>
        <w:tabs>
          <w:tab w:val="left" w:pos="-1440"/>
        </w:tabs>
        <w:spacing w:line="360" w:lineRule="auto"/>
        <w:contextualSpacing/>
      </w:pPr>
      <w:r>
        <w:t>Descript</w:t>
      </w:r>
      <w:r w:rsidR="00B02367">
        <w:t>ion of present bargaining unit, including the positions are presently excluded:</w:t>
      </w:r>
    </w:p>
    <w:sdt>
      <w:sdtPr>
        <w:id w:val="-1448772514"/>
        <w:placeholder>
          <w:docPart w:val="DefaultPlaceholder_1081868574"/>
        </w:placeholder>
        <w:showingPlcHdr/>
        <w:text/>
      </w:sdtPr>
      <w:sdtContent>
        <w:p w14:paraId="3B86DE96" w14:textId="3FE28D2D" w:rsidR="00B02367" w:rsidRDefault="00B02367" w:rsidP="00B02367">
          <w:pPr>
            <w:tabs>
              <w:tab w:val="left" w:pos="-1440"/>
            </w:tabs>
            <w:spacing w:line="360" w:lineRule="auto"/>
            <w:contextualSpacing/>
          </w:pPr>
          <w:r w:rsidRPr="00034740">
            <w:rPr>
              <w:rStyle w:val="PlaceholderText"/>
            </w:rPr>
            <w:t>Click here to enter text.</w:t>
          </w:r>
        </w:p>
      </w:sdtContent>
    </w:sdt>
    <w:p w14:paraId="23EAA0C7" w14:textId="77777777" w:rsidR="00B02367" w:rsidRDefault="00B02367" w:rsidP="00B02367">
      <w:pPr>
        <w:pStyle w:val="ListParagraph"/>
        <w:spacing w:line="360" w:lineRule="auto"/>
        <w:rPr>
          <w:b/>
          <w:u w:val="single"/>
        </w:rPr>
      </w:pPr>
    </w:p>
    <w:p w14:paraId="16EF5C49" w14:textId="77777777" w:rsidR="00BA0A19" w:rsidRPr="00BA0A19" w:rsidRDefault="00BA0A19" w:rsidP="00B02367">
      <w:pPr>
        <w:pStyle w:val="ListParagraph"/>
        <w:numPr>
          <w:ilvl w:val="0"/>
          <w:numId w:val="1"/>
        </w:numPr>
        <w:spacing w:line="360" w:lineRule="auto"/>
        <w:rPr>
          <w:b/>
          <w:u w:val="single"/>
        </w:rPr>
      </w:pPr>
      <w:r w:rsidRPr="00BA0A19">
        <w:rPr>
          <w:b/>
          <w:u w:val="single"/>
        </w:rPr>
        <w:t>Basis for Petition</w:t>
      </w:r>
    </w:p>
    <w:p w14:paraId="68D45183" w14:textId="2D907F9D" w:rsidR="00F30CC7" w:rsidRDefault="00F30CC7" w:rsidP="00F30CC7">
      <w:pPr>
        <w:tabs>
          <w:tab w:val="left" w:pos="-1440"/>
        </w:tabs>
        <w:spacing w:line="360" w:lineRule="auto"/>
        <w:contextualSpacing/>
      </w:pPr>
      <w:r>
        <w:t>The Petitioner(s) request that the following addition(s) and/or exclusion(s) by classification or position be made to the bargaining unit and further state the basis for said request:</w:t>
      </w:r>
    </w:p>
    <w:sdt>
      <w:sdtPr>
        <w:id w:val="-1237239350"/>
        <w:placeholder>
          <w:docPart w:val="DefaultPlaceholder_1081868574"/>
        </w:placeholder>
        <w:showingPlcHdr/>
        <w:text/>
      </w:sdtPr>
      <w:sdtContent>
        <w:p w14:paraId="749259EB" w14:textId="1EBBF3EF" w:rsidR="00F30CC7" w:rsidRDefault="00F30CC7" w:rsidP="00F30CC7">
          <w:pPr>
            <w:tabs>
              <w:tab w:val="left" w:pos="-1440"/>
            </w:tabs>
            <w:spacing w:line="360" w:lineRule="auto"/>
            <w:contextualSpacing/>
          </w:pPr>
          <w:r w:rsidRPr="00034740">
            <w:rPr>
              <w:rStyle w:val="PlaceholderText"/>
            </w:rPr>
            <w:t>Click here to enter text.</w:t>
          </w:r>
        </w:p>
      </w:sdtContent>
    </w:sdt>
    <w:p w14:paraId="627914CE" w14:textId="77777777" w:rsidR="00D8104D" w:rsidRDefault="00D8104D" w:rsidP="00B02367">
      <w:pPr>
        <w:spacing w:line="360" w:lineRule="auto"/>
        <w:contextualSpacing/>
      </w:pPr>
    </w:p>
    <w:p w14:paraId="5A20158D" w14:textId="35500B71" w:rsidR="00D8104D" w:rsidRDefault="00D8104D" w:rsidP="00B02367">
      <w:pPr>
        <w:spacing w:line="360" w:lineRule="auto"/>
        <w:contextualSpacing/>
      </w:pPr>
      <w:r>
        <w:t>The Petitioner asks that this request be fully investigated by the Indiana Education Employment Relations Board and a det</w:t>
      </w:r>
      <w:r w:rsidR="004350C5">
        <w:t>ermination made pursuant to IC</w:t>
      </w:r>
      <w:r>
        <w:t xml:space="preserve"> 20-</w:t>
      </w:r>
      <w:r w:rsidR="00B62099">
        <w:t>29</w:t>
      </w:r>
      <w:r>
        <w:t>.</w:t>
      </w:r>
    </w:p>
    <w:p w14:paraId="1BE79F96" w14:textId="77777777" w:rsidR="00D8104D" w:rsidRDefault="00D8104D" w:rsidP="00B02367">
      <w:pPr>
        <w:spacing w:line="360" w:lineRule="auto"/>
        <w:contextualSpacing/>
      </w:pPr>
    </w:p>
    <w:p w14:paraId="1FE1FD69" w14:textId="77777777" w:rsidR="00D8104D" w:rsidRDefault="00D8104D" w:rsidP="00B02367">
      <w:pPr>
        <w:spacing w:line="360" w:lineRule="auto"/>
        <w:contextualSpacing/>
      </w:pPr>
      <w:r>
        <w:t>Petitioner certifies that this petition has been served on all known interested parties.</w:t>
      </w:r>
    </w:p>
    <w:p w14:paraId="748CF965" w14:textId="77777777" w:rsidR="009C13FD" w:rsidRDefault="009C13FD" w:rsidP="00B02367">
      <w:pPr>
        <w:spacing w:line="360" w:lineRule="auto"/>
        <w:contextualSpacing/>
      </w:pPr>
    </w:p>
    <w:p w14:paraId="3BC3564C" w14:textId="77777777" w:rsidR="00D8104D" w:rsidRDefault="00D8104D" w:rsidP="00B02367">
      <w:pPr>
        <w:spacing w:line="360" w:lineRule="auto"/>
        <w:contextualSpacing/>
      </w:pPr>
    </w:p>
    <w:p w14:paraId="10B5B24A" w14:textId="77777777" w:rsidR="00F30CC7" w:rsidRDefault="00F30CC7" w:rsidP="00F30CC7">
      <w:pPr>
        <w:pStyle w:val="BodyText"/>
        <w:tabs>
          <w:tab w:val="left" w:pos="5760"/>
        </w:tabs>
        <w:ind w:left="0"/>
        <w:contextualSpacing/>
        <w:rPr>
          <w:rFonts w:cs="Times New Roman"/>
          <w:szCs w:val="24"/>
        </w:rPr>
      </w:pPr>
      <w:bookmarkStart w:id="0" w:name="_GoBack"/>
      <w:bookmarkEnd w:id="0"/>
      <w:r>
        <w:rPr>
          <w:rFonts w:cs="Times New Roman"/>
          <w:spacing w:val="-1"/>
          <w:szCs w:val="24"/>
        </w:rPr>
        <w:t>_________________________________</w:t>
      </w:r>
      <w:r>
        <w:rPr>
          <w:rFonts w:cs="Times New Roman"/>
          <w:szCs w:val="24"/>
        </w:rPr>
        <w:tab/>
      </w:r>
      <w:sdt>
        <w:sdtPr>
          <w:rPr>
            <w:rStyle w:val="Style2"/>
          </w:rPr>
          <w:id w:val="-1255127491"/>
          <w:placeholder>
            <w:docPart w:val="6F2ACC12551641438D7EC06F9DF9749F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cs="Times New Roman"/>
            <w:szCs w:val="24"/>
            <w:u w:val="none"/>
          </w:rPr>
        </w:sdtEndPr>
        <w:sdtContent>
          <w:r w:rsidRPr="00034740">
            <w:rPr>
              <w:rStyle w:val="PlaceholderText"/>
            </w:rPr>
            <w:t>Click here to enter a date.</w:t>
          </w:r>
        </w:sdtContent>
      </w:sdt>
    </w:p>
    <w:p w14:paraId="258588D1" w14:textId="77777777" w:rsidR="00F30CC7" w:rsidRDefault="00F30CC7" w:rsidP="00F30CC7">
      <w:pPr>
        <w:pStyle w:val="BodyText"/>
        <w:tabs>
          <w:tab w:val="left" w:pos="5760"/>
        </w:tabs>
        <w:ind w:left="0"/>
        <w:contextualSpacing/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alias w:val="Name of Petitioner"/>
          <w:tag w:val="Name of Petitioner"/>
          <w:id w:val="-751273391"/>
          <w:placeholder>
            <w:docPart w:val="0F4C8CFCBEFF41D2867AC705974A9FD2"/>
          </w:placeholder>
          <w:showingPlcHdr/>
          <w15:color w:val="000000"/>
          <w:text/>
        </w:sdtPr>
        <w:sdtContent>
          <w:r w:rsidRPr="00034740">
            <w:rPr>
              <w:rStyle w:val="PlaceholderText"/>
            </w:rPr>
            <w:t>Click here to enter text.</w:t>
          </w:r>
        </w:sdtContent>
      </w:sdt>
      <w:r>
        <w:rPr>
          <w:rFonts w:cs="Times New Roman"/>
          <w:szCs w:val="24"/>
        </w:rPr>
        <w:tab/>
        <w:t>Date Signed</w:t>
      </w:r>
    </w:p>
    <w:p w14:paraId="0EDE7BCB" w14:textId="75E07258" w:rsidR="00F30CC7" w:rsidRPr="00DF4D92" w:rsidRDefault="00F30CC7" w:rsidP="00F30CC7"/>
    <w:p w14:paraId="015D8D12" w14:textId="77777777" w:rsidR="00D8104D" w:rsidRPr="00E82A63" w:rsidRDefault="00D8104D" w:rsidP="00B02367">
      <w:pPr>
        <w:spacing w:line="360" w:lineRule="auto"/>
        <w:contextualSpacing/>
        <w:rPr>
          <w:sz w:val="12"/>
          <w:szCs w:val="12"/>
        </w:rPr>
      </w:pPr>
    </w:p>
    <w:sectPr w:rsidR="00D8104D" w:rsidRPr="00E82A63" w:rsidSect="00D8104D">
      <w:footerReference w:type="default" r:id="rId7"/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E5D708" w14:textId="77777777" w:rsidR="00A41C47" w:rsidRDefault="00A41C47" w:rsidP="00BA0A19">
      <w:r>
        <w:separator/>
      </w:r>
    </w:p>
  </w:endnote>
  <w:endnote w:type="continuationSeparator" w:id="0">
    <w:p w14:paraId="23D6E705" w14:textId="77777777" w:rsidR="00A41C47" w:rsidRDefault="00A41C47" w:rsidP="00BA0A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898E72" w14:textId="5981D1E4" w:rsidR="00BA0A19" w:rsidRPr="00E73151" w:rsidRDefault="00BA0A19" w:rsidP="00E73151">
    <w:pPr>
      <w:pStyle w:val="Footer"/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047F5A" w14:textId="77777777" w:rsidR="00A41C47" w:rsidRDefault="00A41C47" w:rsidP="00BA0A19">
      <w:r>
        <w:separator/>
      </w:r>
    </w:p>
  </w:footnote>
  <w:footnote w:type="continuationSeparator" w:id="0">
    <w:p w14:paraId="0F887F12" w14:textId="77777777" w:rsidR="00A41C47" w:rsidRDefault="00A41C47" w:rsidP="00BA0A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F4552"/>
    <w:multiLevelType w:val="hybridMultilevel"/>
    <w:tmpl w:val="BF744514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EA73256"/>
    <w:multiLevelType w:val="hybridMultilevel"/>
    <w:tmpl w:val="17CC4750"/>
    <w:lvl w:ilvl="0" w:tplc="04090015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1D67A0"/>
    <w:multiLevelType w:val="hybridMultilevel"/>
    <w:tmpl w:val="7CC2B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TMwNTUxNjCzNDZX0lEKTi0uzszPAykwrgUADilpFiwAAAA="/>
  </w:docVars>
  <w:rsids>
    <w:rsidRoot w:val="00D8104D"/>
    <w:rsid w:val="00057026"/>
    <w:rsid w:val="00165058"/>
    <w:rsid w:val="001B1187"/>
    <w:rsid w:val="001D4C62"/>
    <w:rsid w:val="00205141"/>
    <w:rsid w:val="002777BF"/>
    <w:rsid w:val="00361CF5"/>
    <w:rsid w:val="004350C5"/>
    <w:rsid w:val="004655D4"/>
    <w:rsid w:val="004A4901"/>
    <w:rsid w:val="00517564"/>
    <w:rsid w:val="005944CD"/>
    <w:rsid w:val="005A5561"/>
    <w:rsid w:val="00672A69"/>
    <w:rsid w:val="00686143"/>
    <w:rsid w:val="006C7042"/>
    <w:rsid w:val="00784ED1"/>
    <w:rsid w:val="007A2A92"/>
    <w:rsid w:val="00850893"/>
    <w:rsid w:val="0092391C"/>
    <w:rsid w:val="00925611"/>
    <w:rsid w:val="00953900"/>
    <w:rsid w:val="0096144C"/>
    <w:rsid w:val="009839B7"/>
    <w:rsid w:val="009B3B83"/>
    <w:rsid w:val="009C13FD"/>
    <w:rsid w:val="00A02F16"/>
    <w:rsid w:val="00A30866"/>
    <w:rsid w:val="00A41C47"/>
    <w:rsid w:val="00A51A6D"/>
    <w:rsid w:val="00AC0453"/>
    <w:rsid w:val="00B02367"/>
    <w:rsid w:val="00B62099"/>
    <w:rsid w:val="00BA0A19"/>
    <w:rsid w:val="00BA7B89"/>
    <w:rsid w:val="00BD17AC"/>
    <w:rsid w:val="00C566B7"/>
    <w:rsid w:val="00CD1DB6"/>
    <w:rsid w:val="00D25AE3"/>
    <w:rsid w:val="00D8104D"/>
    <w:rsid w:val="00E12B95"/>
    <w:rsid w:val="00E466FB"/>
    <w:rsid w:val="00E73151"/>
    <w:rsid w:val="00E82A63"/>
    <w:rsid w:val="00ED4718"/>
    <w:rsid w:val="00F30CC7"/>
    <w:rsid w:val="00FB287D"/>
    <w:rsid w:val="00FD1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DCFAFA"/>
  <w15:docId w15:val="{90934912-50CE-46F3-A9D7-0F50BA267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236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15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rsid w:val="00BD17AC"/>
  </w:style>
  <w:style w:type="paragraph" w:styleId="BalloonText">
    <w:name w:val="Balloon Text"/>
    <w:basedOn w:val="Normal"/>
    <w:link w:val="BalloonTextChar"/>
    <w:uiPriority w:val="99"/>
    <w:semiHidden/>
    <w:unhideWhenUsed/>
    <w:rsid w:val="001B11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18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A0A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0A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0A1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A0A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A19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7315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9839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39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39B7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9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9B7"/>
    <w:rPr>
      <w:rFonts w:ascii="Times New Roman" w:hAnsi="Times New Roman" w:cs="Times New Roman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B3B83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F30CC7"/>
    <w:pPr>
      <w:adjustRightInd/>
      <w:spacing w:line="276" w:lineRule="auto"/>
      <w:ind w:left="432"/>
    </w:pPr>
    <w:rPr>
      <w:rFonts w:eastAsia="Courier New" w:cs="Courier New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F30CC7"/>
    <w:rPr>
      <w:rFonts w:ascii="Times New Roman" w:eastAsia="Courier New" w:hAnsi="Times New Roman" w:cs="Courier New"/>
      <w:sz w:val="24"/>
      <w:szCs w:val="20"/>
    </w:rPr>
  </w:style>
  <w:style w:type="character" w:customStyle="1" w:styleId="Style2">
    <w:name w:val="Style2"/>
    <w:basedOn w:val="DefaultParagraphFont"/>
    <w:uiPriority w:val="1"/>
    <w:rsid w:val="00F30CC7"/>
    <w:rPr>
      <w:rFonts w:ascii="Times New Roman" w:hAnsi="Times New Roman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3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87BFAD-498A-479F-AF1B-60C6A99A5920}"/>
      </w:docPartPr>
      <w:docPartBody>
        <w:p w:rsidR="00000000" w:rsidRDefault="005B3580"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FC27B4B173FE4EE6B8C0E0AE2B7E2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014EC-A2F0-4A71-A92C-1C1063967D8C}"/>
      </w:docPartPr>
      <w:docPartBody>
        <w:p w:rsidR="00000000" w:rsidRDefault="005B3580" w:rsidP="005B3580">
          <w:pPr>
            <w:pStyle w:val="FC27B4B173FE4EE6B8C0E0AE2B7E252F"/>
          </w:pPr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6F993502075D42699A2500C903337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A6104-F5E6-4642-A25E-7C26CE83F6F4}"/>
      </w:docPartPr>
      <w:docPartBody>
        <w:p w:rsidR="00000000" w:rsidRDefault="005B3580" w:rsidP="005B3580">
          <w:pPr>
            <w:pStyle w:val="6F993502075D42699A2500C903337A4C"/>
          </w:pPr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7EB793CE7E0F45E686DFE2424B4B7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4709A-CDD0-48F4-9AE9-7F9592B18CEF}"/>
      </w:docPartPr>
      <w:docPartBody>
        <w:p w:rsidR="00000000" w:rsidRDefault="005B3580" w:rsidP="005B3580">
          <w:pPr>
            <w:pStyle w:val="7EB793CE7E0F45E686DFE2424B4B70A0"/>
          </w:pPr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651B26F6213142EFAC90E2D8729B6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7DE43-3B6D-4A87-9EEC-7065A18326E5}"/>
      </w:docPartPr>
      <w:docPartBody>
        <w:p w:rsidR="00000000" w:rsidRDefault="005B3580" w:rsidP="005B3580">
          <w:pPr>
            <w:pStyle w:val="651B26F6213142EFAC90E2D8729B6DF2"/>
          </w:pPr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6A1B23341E0F410DAE55B26247E37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F532D-36FB-407E-9095-CC2BBF00E851}"/>
      </w:docPartPr>
      <w:docPartBody>
        <w:p w:rsidR="00000000" w:rsidRDefault="005B3580" w:rsidP="005B3580">
          <w:pPr>
            <w:pStyle w:val="6A1B23341E0F410DAE55B26247E37103"/>
          </w:pPr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DF6EAA46AC6944C185C02B676D58E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024E85-6E2A-4E10-993D-9F47FEDDD0F7}"/>
      </w:docPartPr>
      <w:docPartBody>
        <w:p w:rsidR="00000000" w:rsidRDefault="005B3580" w:rsidP="005B3580">
          <w:pPr>
            <w:pStyle w:val="DF6EAA46AC6944C185C02B676D58E371"/>
          </w:pPr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DDBF8E0411124278815B166E853E8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4AF95-882A-4F12-B0E1-DFFE45AE4019}"/>
      </w:docPartPr>
      <w:docPartBody>
        <w:p w:rsidR="00000000" w:rsidRDefault="005B3580" w:rsidP="005B3580">
          <w:pPr>
            <w:pStyle w:val="DDBF8E0411124278815B166E853E8217"/>
          </w:pPr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2851CDDD72F7453A8DF0FEEB49DD1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B35E6-B733-4F61-A90F-42DD5B11DF29}"/>
      </w:docPartPr>
      <w:docPartBody>
        <w:p w:rsidR="00000000" w:rsidRDefault="005B3580" w:rsidP="005B3580">
          <w:pPr>
            <w:pStyle w:val="2851CDDD72F7453A8DF0FEEB49DD1B74"/>
          </w:pPr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E3B5A7A7ED304F508C31364D096BE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5259C-FBD8-473A-9525-C31B441ADD8A}"/>
      </w:docPartPr>
      <w:docPartBody>
        <w:p w:rsidR="00000000" w:rsidRDefault="005B3580" w:rsidP="005B3580">
          <w:pPr>
            <w:pStyle w:val="E3B5A7A7ED304F508C31364D096BE32A"/>
          </w:pPr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1B30450777BD467D99E7D2AC9CD3A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916B8E-F0F2-4908-B1A1-30AC0C4299D6}"/>
      </w:docPartPr>
      <w:docPartBody>
        <w:p w:rsidR="00000000" w:rsidRDefault="005B3580" w:rsidP="005B3580">
          <w:pPr>
            <w:pStyle w:val="1B30450777BD467D99E7D2AC9CD3ACE7"/>
          </w:pPr>
          <w:r w:rsidRPr="00034740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4729C-DB03-47F3-9C1B-50750FCCE61B}"/>
      </w:docPartPr>
      <w:docPartBody>
        <w:p w:rsidR="00000000" w:rsidRDefault="005B3580">
          <w:r w:rsidRPr="00034740">
            <w:rPr>
              <w:rStyle w:val="PlaceholderText"/>
            </w:rPr>
            <w:t>Click here to enter a date.</w:t>
          </w:r>
        </w:p>
      </w:docPartBody>
    </w:docPart>
    <w:docPart>
      <w:docPartPr>
        <w:name w:val="6F2ACC12551641438D7EC06F9DF974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AF28FD-4AE2-46FA-8A0D-F3C61CD35BDF}"/>
      </w:docPartPr>
      <w:docPartBody>
        <w:p w:rsidR="00000000" w:rsidRDefault="005B3580" w:rsidP="005B3580">
          <w:pPr>
            <w:pStyle w:val="6F2ACC12551641438D7EC06F9DF9749F"/>
          </w:pPr>
          <w:r w:rsidRPr="00034740">
            <w:rPr>
              <w:rStyle w:val="PlaceholderText"/>
            </w:rPr>
            <w:t>Click here to enter a date.</w:t>
          </w:r>
        </w:p>
      </w:docPartBody>
    </w:docPart>
    <w:docPart>
      <w:docPartPr>
        <w:name w:val="0F4C8CFCBEFF41D2867AC705974A9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4754F-01C2-450D-B78A-96376F9DD919}"/>
      </w:docPartPr>
      <w:docPartBody>
        <w:p w:rsidR="00000000" w:rsidRDefault="005B3580" w:rsidP="005B3580">
          <w:pPr>
            <w:pStyle w:val="0F4C8CFCBEFF41D2867AC705974A9FD2"/>
          </w:pPr>
          <w:r w:rsidRPr="0003474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B3580"/>
    <w:rsid w:val="005B3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B3580"/>
    <w:rPr>
      <w:color w:val="808080"/>
    </w:rPr>
  </w:style>
  <w:style w:type="paragraph" w:customStyle="1" w:styleId="FC27B4B173FE4EE6B8C0E0AE2B7E252F">
    <w:name w:val="FC27B4B173FE4EE6B8C0E0AE2B7E252F"/>
    <w:rsid w:val="005B3580"/>
  </w:style>
  <w:style w:type="paragraph" w:customStyle="1" w:styleId="6F993502075D42699A2500C903337A4C">
    <w:name w:val="6F993502075D42699A2500C903337A4C"/>
    <w:rsid w:val="005B3580"/>
  </w:style>
  <w:style w:type="paragraph" w:customStyle="1" w:styleId="3DD85D43DA974B319B056CEC4C81513B">
    <w:name w:val="3DD85D43DA974B319B056CEC4C81513B"/>
    <w:rsid w:val="005B3580"/>
  </w:style>
  <w:style w:type="paragraph" w:customStyle="1" w:styleId="ADF7EA25ACE94F67BD915AC6CD28CBAB">
    <w:name w:val="ADF7EA25ACE94F67BD915AC6CD28CBAB"/>
    <w:rsid w:val="005B3580"/>
  </w:style>
  <w:style w:type="paragraph" w:customStyle="1" w:styleId="BA002F1868624E93A7AE6768E0C10E6D">
    <w:name w:val="BA002F1868624E93A7AE6768E0C10E6D"/>
    <w:rsid w:val="005B3580"/>
  </w:style>
  <w:style w:type="paragraph" w:customStyle="1" w:styleId="7EB793CE7E0F45E686DFE2424B4B70A0">
    <w:name w:val="7EB793CE7E0F45E686DFE2424B4B70A0"/>
    <w:rsid w:val="005B3580"/>
  </w:style>
  <w:style w:type="paragraph" w:customStyle="1" w:styleId="651B26F6213142EFAC90E2D8729B6DF2">
    <w:name w:val="651B26F6213142EFAC90E2D8729B6DF2"/>
    <w:rsid w:val="005B3580"/>
  </w:style>
  <w:style w:type="paragraph" w:customStyle="1" w:styleId="6A1B23341E0F410DAE55B26247E37103">
    <w:name w:val="6A1B23341E0F410DAE55B26247E37103"/>
    <w:rsid w:val="005B3580"/>
  </w:style>
  <w:style w:type="paragraph" w:customStyle="1" w:styleId="DF6EAA46AC6944C185C02B676D58E371">
    <w:name w:val="DF6EAA46AC6944C185C02B676D58E371"/>
    <w:rsid w:val="005B3580"/>
  </w:style>
  <w:style w:type="paragraph" w:customStyle="1" w:styleId="9A0FA123C41E4C269EA941373C1BE46B">
    <w:name w:val="9A0FA123C41E4C269EA941373C1BE46B"/>
    <w:rsid w:val="005B3580"/>
  </w:style>
  <w:style w:type="paragraph" w:customStyle="1" w:styleId="7388BFF24BBA4BD68EFF5866745C2EE1">
    <w:name w:val="7388BFF24BBA4BD68EFF5866745C2EE1"/>
    <w:rsid w:val="005B3580"/>
  </w:style>
  <w:style w:type="paragraph" w:customStyle="1" w:styleId="DDBF8E0411124278815B166E853E8217">
    <w:name w:val="DDBF8E0411124278815B166E853E8217"/>
    <w:rsid w:val="005B3580"/>
  </w:style>
  <w:style w:type="paragraph" w:customStyle="1" w:styleId="2851CDDD72F7453A8DF0FEEB49DD1B74">
    <w:name w:val="2851CDDD72F7453A8DF0FEEB49DD1B74"/>
    <w:rsid w:val="005B3580"/>
  </w:style>
  <w:style w:type="paragraph" w:customStyle="1" w:styleId="E3B5A7A7ED304F508C31364D096BE32A">
    <w:name w:val="E3B5A7A7ED304F508C31364D096BE32A"/>
    <w:rsid w:val="005B3580"/>
  </w:style>
  <w:style w:type="paragraph" w:customStyle="1" w:styleId="1B30450777BD467D99E7D2AC9CD3ACE7">
    <w:name w:val="1B30450777BD467D99E7D2AC9CD3ACE7"/>
    <w:rsid w:val="005B3580"/>
  </w:style>
  <w:style w:type="paragraph" w:customStyle="1" w:styleId="6F2ACC12551641438D7EC06F9DF9749F">
    <w:name w:val="6F2ACC12551641438D7EC06F9DF9749F"/>
    <w:rsid w:val="005B3580"/>
  </w:style>
  <w:style w:type="paragraph" w:customStyle="1" w:styleId="0F4C8CFCBEFF41D2867AC705974A9FD2">
    <w:name w:val="0F4C8CFCBEFF41D2867AC705974A9FD2"/>
    <w:rsid w:val="005B35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6FE7CE669E394B94946D320DC1ABD0" ma:contentTypeVersion="4" ma:contentTypeDescription="Create a new document." ma:contentTypeScope="" ma:versionID="f4ad249f8c36cdd6e69bc05ec162c2de">
  <xsd:schema xmlns:xsd="http://www.w3.org/2001/XMLSchema" xmlns:xs="http://www.w3.org/2001/XMLSchema" xmlns:p="http://schemas.microsoft.com/office/2006/metadata/properties" xmlns:ns2="95e741f9-1c6f-40ec-8fe3-e2f3db29d763" xmlns:ns3="ba60bd00-942c-4abc-95c3-284a37af4338" targetNamespace="http://schemas.microsoft.com/office/2006/metadata/properties" ma:root="true" ma:fieldsID="eccbfbf2407637eaccfd17455a8be836" ns2:_="" ns3:_="">
    <xsd:import namespace="95e741f9-1c6f-40ec-8fe3-e2f3db29d763"/>
    <xsd:import namespace="ba60bd00-942c-4abc-95c3-284a37af43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741f9-1c6f-40ec-8fe3-e2f3db29d7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D5F2B2D-0604-4C1B-AF47-773E64F565D1}"/>
</file>

<file path=customXml/itemProps2.xml><?xml version="1.0" encoding="utf-8"?>
<ds:datastoreItem xmlns:ds="http://schemas.openxmlformats.org/officeDocument/2006/customXml" ds:itemID="{FAEE7747-05CC-4E19-8640-3B3F1EA11A6F}"/>
</file>

<file path=customXml/itemProps3.xml><?xml version="1.0" encoding="utf-8"?>
<ds:datastoreItem xmlns:ds="http://schemas.openxmlformats.org/officeDocument/2006/customXml" ds:itemID="{3E344B95-1C43-4409-B33A-46C0AFA1BEE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413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26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johnson</dc:creator>
  <cp:lastModifiedBy>Ingram, Carrie T</cp:lastModifiedBy>
  <cp:revision>5</cp:revision>
  <cp:lastPrinted>2015-06-18T18:12:00Z</cp:lastPrinted>
  <dcterms:created xsi:type="dcterms:W3CDTF">2019-06-06T17:32:00Z</dcterms:created>
  <dcterms:modified xsi:type="dcterms:W3CDTF">2019-06-06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6FE7CE669E394B94946D320DC1ABD0</vt:lpwstr>
  </property>
</Properties>
</file>